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A13D351" w14:textId="77777777" w:rsidR="00032951" w:rsidRPr="009D5E7D" w:rsidRDefault="00032951" w:rsidP="00032951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159EC191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67483D0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EF17584" w14:textId="77777777" w:rsidR="00032951" w:rsidRPr="00584C46" w:rsidRDefault="00032951" w:rsidP="00032951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50361036" w14:textId="77777777" w:rsidR="00032951" w:rsidRPr="00584C46" w:rsidRDefault="00032951" w:rsidP="00032951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4518B77E" w14:textId="77777777" w:rsidR="00032951" w:rsidRPr="00584C46" w:rsidRDefault="00032951" w:rsidP="00032951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0442860" w14:textId="77777777" w:rsidR="00032951" w:rsidRPr="009D5E7D" w:rsidRDefault="00032951" w:rsidP="00032951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EF06E23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0F5DDE88" w14:textId="1F2EC24D" w:rsidR="002E1CA2" w:rsidRDefault="002E1CA2"/>
    <w:p w14:paraId="5FE0D4F8" w14:textId="4F57157F" w:rsidR="002E1CA2" w:rsidRDefault="002E1CA2"/>
    <w:p w14:paraId="5AE07616" w14:textId="701F18BC" w:rsidR="002E1CA2" w:rsidRDefault="002E1CA2"/>
    <w:p w14:paraId="7404CFF7" w14:textId="77777777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4247C2B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76BC4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30E1AD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CCF6DFA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CBB044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4D9F3C2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0D39EBF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896413A" w14:textId="77AB37AE" w:rsidR="002E1CA2" w:rsidRDefault="002E1CA2"/>
    <w:p w14:paraId="7E83FF46" w14:textId="28E52461" w:rsidR="002E1CA2" w:rsidRDefault="002E1CA2"/>
    <w:p w14:paraId="79B17221" w14:textId="2774547A" w:rsidR="002E1CA2" w:rsidRDefault="002E1CA2"/>
    <w:p w14:paraId="34D982CB" w14:textId="177B819C" w:rsidR="002E1CA2" w:rsidRDefault="002E1CA2"/>
    <w:p w14:paraId="78280BAB" w14:textId="3354A2B2" w:rsidR="002E1CA2" w:rsidRDefault="002E1CA2"/>
    <w:p w14:paraId="50F25F01" w14:textId="7D33891E" w:rsidR="002E1CA2" w:rsidRDefault="002E1CA2"/>
    <w:p w14:paraId="3D204959" w14:textId="1AAAA224" w:rsidR="002E1CA2" w:rsidRDefault="002E1CA2"/>
    <w:p w14:paraId="1F1B0B82" w14:textId="6B953831" w:rsidR="002E1CA2" w:rsidRDefault="002E1CA2"/>
    <w:p w14:paraId="569991F5" w14:textId="5C813C0B" w:rsidR="002E1CA2" w:rsidRDefault="002E1CA2"/>
    <w:p w14:paraId="64E95C3E" w14:textId="6784A617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DFB51D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D7FC5F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4CF60361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4EC864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0E8ADDB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F6B262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6E4ABF3" w14:textId="5D926298" w:rsidR="002E1CA2" w:rsidRDefault="002E1CA2"/>
    <w:p w14:paraId="53DD4CF8" w14:textId="6BDE9836" w:rsidR="002E1CA2" w:rsidRDefault="002E1CA2"/>
    <w:p w14:paraId="558252D1" w14:textId="03AFF7DE" w:rsidR="002E1CA2" w:rsidRDefault="002E1CA2"/>
    <w:p w14:paraId="10C4AE42" w14:textId="645DCCB3" w:rsidR="002E1CA2" w:rsidRDefault="002E1CA2"/>
    <w:p w14:paraId="7D82EE1A" w14:textId="22F55E0C" w:rsidR="002E1CA2" w:rsidRDefault="002E1CA2"/>
    <w:p w14:paraId="3A25BCEA" w14:textId="54CD2C95" w:rsidR="002E1CA2" w:rsidRDefault="002E1CA2"/>
    <w:p w14:paraId="5E342638" w14:textId="11AB273C" w:rsidR="002E1CA2" w:rsidRDefault="002E1CA2"/>
    <w:p w14:paraId="6E0CEA0F" w14:textId="007C234F" w:rsidR="002E1CA2" w:rsidRDefault="002E1CA2"/>
    <w:p w14:paraId="356349DE" w14:textId="3D159E05" w:rsidR="002E1CA2" w:rsidRDefault="002E1CA2"/>
    <w:p w14:paraId="015BF8FE" w14:textId="406BCD37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7FF212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EA4A34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198B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51A0FDE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1A7194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28273C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215C42CA" w14:textId="77777777" w:rsidTr="00F84AD3">
        <w:trPr>
          <w:trHeight w:val="269"/>
        </w:trPr>
        <w:tc>
          <w:tcPr>
            <w:tcW w:w="1178" w:type="pct"/>
          </w:tcPr>
          <w:p w14:paraId="283941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7931A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4D204C5" w14:textId="77777777" w:rsidTr="00F84AD3">
        <w:trPr>
          <w:trHeight w:val="260"/>
        </w:trPr>
        <w:tc>
          <w:tcPr>
            <w:tcW w:w="1178" w:type="pct"/>
          </w:tcPr>
          <w:p w14:paraId="6B7B0AD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A5B8A3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C7C9D25" w14:textId="77777777" w:rsidTr="00F84AD3">
        <w:trPr>
          <w:trHeight w:val="308"/>
        </w:trPr>
        <w:tc>
          <w:tcPr>
            <w:tcW w:w="1178" w:type="pct"/>
          </w:tcPr>
          <w:p w14:paraId="180DDA8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85222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00BE08C" w14:textId="77777777" w:rsidTr="00F84AD3">
        <w:trPr>
          <w:trHeight w:val="341"/>
        </w:trPr>
        <w:tc>
          <w:tcPr>
            <w:tcW w:w="1178" w:type="pct"/>
          </w:tcPr>
          <w:p w14:paraId="73A55FE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5CAAA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1566007" w14:textId="77777777" w:rsidTr="00F84AD3">
        <w:trPr>
          <w:trHeight w:val="332"/>
        </w:trPr>
        <w:tc>
          <w:tcPr>
            <w:tcW w:w="1178" w:type="pct"/>
          </w:tcPr>
          <w:p w14:paraId="22B23B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AAD9C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0BBDEC67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9AEDE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49545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706D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88DA7C2" w14:textId="77777777" w:rsidTr="00F84AD3">
        <w:trPr>
          <w:trHeight w:val="1755"/>
        </w:trPr>
        <w:tc>
          <w:tcPr>
            <w:tcW w:w="1178" w:type="pct"/>
            <w:vMerge/>
          </w:tcPr>
          <w:p w14:paraId="1022E8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4937CB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1EE39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16D8D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89775E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62B4FAA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400F0F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32A4B0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89AA767" w14:textId="77777777" w:rsidTr="00F84AD3">
        <w:trPr>
          <w:trHeight w:val="1073"/>
        </w:trPr>
        <w:tc>
          <w:tcPr>
            <w:tcW w:w="1178" w:type="pct"/>
          </w:tcPr>
          <w:p w14:paraId="7D6991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5F5FA9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AC7F84" w14:textId="4FD1453F" w:rsidR="002E1CA2" w:rsidRDefault="002E1CA2"/>
    <w:p w14:paraId="2A5A6CD0" w14:textId="6A0D22C1" w:rsidR="002E1CA2" w:rsidRDefault="002E1CA2"/>
    <w:p w14:paraId="14FB32FD" w14:textId="03DFC478" w:rsidR="002E1CA2" w:rsidRDefault="002E1CA2"/>
    <w:p w14:paraId="3A80D7AE" w14:textId="7BDF0EDD" w:rsidR="002E1CA2" w:rsidRDefault="002E1CA2"/>
    <w:p w14:paraId="374A40A0" w14:textId="369E1C35" w:rsidR="002E1CA2" w:rsidRDefault="002E1CA2"/>
    <w:p w14:paraId="6AACEE2D" w14:textId="073A14C9" w:rsidR="002E1CA2" w:rsidRDefault="002E1CA2"/>
    <w:p w14:paraId="5A3C0DBA" w14:textId="4CE786F0" w:rsidR="002E1CA2" w:rsidRDefault="002E1CA2"/>
    <w:p w14:paraId="69309461" w14:textId="07B93C5C" w:rsidR="002E1CA2" w:rsidRDefault="002E1CA2"/>
    <w:p w14:paraId="684D5735" w14:textId="7A177886" w:rsidR="002E1CA2" w:rsidRDefault="002E1CA2"/>
    <w:p w14:paraId="71779893" w14:textId="14252ED3" w:rsidR="002E1CA2" w:rsidRDefault="002E1CA2"/>
    <w:p w14:paraId="71820C06" w14:textId="251424F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381EF1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ECA36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E9ACB9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432EE720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ABE5A3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398ACE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53E88B04" w14:textId="77777777" w:rsidTr="00F84AD3">
        <w:trPr>
          <w:trHeight w:val="269"/>
        </w:trPr>
        <w:tc>
          <w:tcPr>
            <w:tcW w:w="1178" w:type="pct"/>
          </w:tcPr>
          <w:p w14:paraId="796587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6FF86F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36C4F2E" w14:textId="77777777" w:rsidTr="00F84AD3">
        <w:trPr>
          <w:trHeight w:val="260"/>
        </w:trPr>
        <w:tc>
          <w:tcPr>
            <w:tcW w:w="1178" w:type="pct"/>
          </w:tcPr>
          <w:p w14:paraId="1B29EC8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263A2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45838A4" w14:textId="77777777" w:rsidTr="00F84AD3">
        <w:trPr>
          <w:trHeight w:val="308"/>
        </w:trPr>
        <w:tc>
          <w:tcPr>
            <w:tcW w:w="1178" w:type="pct"/>
          </w:tcPr>
          <w:p w14:paraId="5D266F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68E838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4FD4F28" w14:textId="77777777" w:rsidTr="00F84AD3">
        <w:trPr>
          <w:trHeight w:val="341"/>
        </w:trPr>
        <w:tc>
          <w:tcPr>
            <w:tcW w:w="1178" w:type="pct"/>
          </w:tcPr>
          <w:p w14:paraId="0781D5A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AEF2F7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5E303C3" w14:textId="77777777" w:rsidTr="00F84AD3">
        <w:trPr>
          <w:trHeight w:val="332"/>
        </w:trPr>
        <w:tc>
          <w:tcPr>
            <w:tcW w:w="1178" w:type="pct"/>
          </w:tcPr>
          <w:p w14:paraId="64D2AA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0EB172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1F1E9F9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114213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C4B0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3CB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14EF6102" w14:textId="77777777" w:rsidTr="00F84AD3">
        <w:trPr>
          <w:trHeight w:val="1755"/>
        </w:trPr>
        <w:tc>
          <w:tcPr>
            <w:tcW w:w="1178" w:type="pct"/>
            <w:vMerge/>
          </w:tcPr>
          <w:p w14:paraId="08A9C20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3859F2B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83834E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F5234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FA9376F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39C06BED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5F92B55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3001340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731A342D" w14:textId="77777777" w:rsidTr="00F84AD3">
        <w:trPr>
          <w:trHeight w:val="1073"/>
        </w:trPr>
        <w:tc>
          <w:tcPr>
            <w:tcW w:w="1178" w:type="pct"/>
          </w:tcPr>
          <w:p w14:paraId="3E694C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8ADEAE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0D9CE40" w14:textId="2FA358DC" w:rsidR="002E1CA2" w:rsidRDefault="002E1CA2"/>
    <w:p w14:paraId="2894C365" w14:textId="6E18BA80" w:rsidR="002E1CA2" w:rsidRDefault="002E1CA2"/>
    <w:p w14:paraId="45B7C546" w14:textId="3617E32D" w:rsidR="002E1CA2" w:rsidRDefault="002E1CA2"/>
    <w:p w14:paraId="4D72F988" w14:textId="4EDBBB7C" w:rsidR="002E1CA2" w:rsidRDefault="002E1CA2"/>
    <w:p w14:paraId="5EB45F28" w14:textId="48B37CF0" w:rsidR="002E1CA2" w:rsidRDefault="002E1CA2"/>
    <w:p w14:paraId="28CCE33F" w14:textId="5736BC7B" w:rsidR="002E1CA2" w:rsidRDefault="002E1CA2"/>
    <w:p w14:paraId="69E9974B" w14:textId="415E0591" w:rsidR="002E1CA2" w:rsidRDefault="002E1CA2"/>
    <w:p w14:paraId="4F08660A" w14:textId="103F69B9" w:rsidR="002E1CA2" w:rsidRDefault="002E1CA2"/>
    <w:p w14:paraId="6BC79ABF" w14:textId="63888899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AAB31F0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4A76E1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63696F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74B1158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5E547F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806B742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4B1215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9FB903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1D68A3E0" w:rsidR="002E1CA2" w:rsidRDefault="002E1CA2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EE0C076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F44309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5608831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F991332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4E822DD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32598A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45E08B3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21A68B2D" w:rsidR="002E1CA2" w:rsidRDefault="002E1CA2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13D03F8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3CCE161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9313CE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0FA42A3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BDB1D1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FF7C5D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F6D76D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882996B" w14:textId="77F53D31" w:rsidR="002E1CA2" w:rsidRDefault="002E1CA2"/>
    <w:p w14:paraId="16397DA2" w14:textId="36957B01" w:rsidR="002E1CA2" w:rsidRDefault="002E1CA2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D25453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FF9C2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9A2F6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5187494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3D318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4A1C0C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C6CE5EF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74EFEF84" w:rsidR="002E1CA2" w:rsidRDefault="002E1CA2"/>
    <w:p w14:paraId="33C49829" w14:textId="180E3B62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C6BAB0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EB7F7B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2A699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67BD7772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8C2F0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F4646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712E2C58" w14:textId="77777777" w:rsidTr="00F84AD3">
        <w:trPr>
          <w:trHeight w:val="269"/>
        </w:trPr>
        <w:tc>
          <w:tcPr>
            <w:tcW w:w="1178" w:type="pct"/>
          </w:tcPr>
          <w:p w14:paraId="6A9C460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8384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645AA557" w14:textId="77777777" w:rsidTr="00F84AD3">
        <w:trPr>
          <w:trHeight w:val="260"/>
        </w:trPr>
        <w:tc>
          <w:tcPr>
            <w:tcW w:w="1178" w:type="pct"/>
          </w:tcPr>
          <w:p w14:paraId="1368121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A8B12B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22C30DAB" w14:textId="77777777" w:rsidTr="00F84AD3">
        <w:trPr>
          <w:trHeight w:val="308"/>
        </w:trPr>
        <w:tc>
          <w:tcPr>
            <w:tcW w:w="1178" w:type="pct"/>
          </w:tcPr>
          <w:p w14:paraId="0485D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E4D9E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E6F75F" w14:textId="77777777" w:rsidTr="00F84AD3">
        <w:trPr>
          <w:trHeight w:val="341"/>
        </w:trPr>
        <w:tc>
          <w:tcPr>
            <w:tcW w:w="1178" w:type="pct"/>
          </w:tcPr>
          <w:p w14:paraId="2FF025B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E30F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EA7884F" w14:textId="77777777" w:rsidTr="00F84AD3">
        <w:trPr>
          <w:trHeight w:val="332"/>
        </w:trPr>
        <w:tc>
          <w:tcPr>
            <w:tcW w:w="1178" w:type="pct"/>
          </w:tcPr>
          <w:p w14:paraId="2EACF6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C79FB3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8C5C68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C2506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387B63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57EF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3EC4BC2" w14:textId="77777777" w:rsidTr="00F84AD3">
        <w:trPr>
          <w:trHeight w:val="1755"/>
        </w:trPr>
        <w:tc>
          <w:tcPr>
            <w:tcW w:w="1178" w:type="pct"/>
            <w:vMerge/>
          </w:tcPr>
          <w:p w14:paraId="765D93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1E9F3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1A900C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6B904C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9DE50C0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0CCA34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45A19ABD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3BA0F5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B3EB3AF" w14:textId="77777777" w:rsidTr="00F84AD3">
        <w:trPr>
          <w:trHeight w:val="1073"/>
        </w:trPr>
        <w:tc>
          <w:tcPr>
            <w:tcW w:w="1178" w:type="pct"/>
          </w:tcPr>
          <w:p w14:paraId="4B233DA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01D46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508D3F3" w14:textId="68176964" w:rsidR="002E1CA2" w:rsidRDefault="002E1CA2"/>
    <w:p w14:paraId="65330F9F" w14:textId="72EB2EFC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55E526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B1FF9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4ADA9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7342B33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E8B316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CF3E27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581848D6" w14:textId="77777777" w:rsidTr="00F84AD3">
        <w:trPr>
          <w:trHeight w:val="269"/>
        </w:trPr>
        <w:tc>
          <w:tcPr>
            <w:tcW w:w="1178" w:type="pct"/>
          </w:tcPr>
          <w:p w14:paraId="60E2E8C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C07F3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786990CB" w14:textId="77777777" w:rsidTr="00F84AD3">
        <w:trPr>
          <w:trHeight w:val="260"/>
        </w:trPr>
        <w:tc>
          <w:tcPr>
            <w:tcW w:w="1178" w:type="pct"/>
          </w:tcPr>
          <w:p w14:paraId="36AF0C1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46F99B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A6FA910" w14:textId="77777777" w:rsidTr="00F84AD3">
        <w:trPr>
          <w:trHeight w:val="308"/>
        </w:trPr>
        <w:tc>
          <w:tcPr>
            <w:tcW w:w="1178" w:type="pct"/>
          </w:tcPr>
          <w:p w14:paraId="04E4B15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472FD6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2F3623A0" w14:textId="77777777" w:rsidTr="00F84AD3">
        <w:trPr>
          <w:trHeight w:val="341"/>
        </w:trPr>
        <w:tc>
          <w:tcPr>
            <w:tcW w:w="1178" w:type="pct"/>
          </w:tcPr>
          <w:p w14:paraId="08B5AC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CA55E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C7D35E2" w14:textId="77777777" w:rsidTr="00F84AD3">
        <w:trPr>
          <w:trHeight w:val="332"/>
        </w:trPr>
        <w:tc>
          <w:tcPr>
            <w:tcW w:w="1178" w:type="pct"/>
          </w:tcPr>
          <w:p w14:paraId="4B017F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3966A6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94AF3AA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A88DC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F8478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009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DA517C9" w14:textId="77777777" w:rsidTr="00F84AD3">
        <w:trPr>
          <w:trHeight w:val="1755"/>
        </w:trPr>
        <w:tc>
          <w:tcPr>
            <w:tcW w:w="1178" w:type="pct"/>
            <w:vMerge/>
          </w:tcPr>
          <w:p w14:paraId="6B728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2CA9D7C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2086D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2859A3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1D85C6A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345E0EA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764BC5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E9B0F42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33CD409" w14:textId="77777777" w:rsidTr="00F84AD3">
        <w:trPr>
          <w:trHeight w:val="1073"/>
        </w:trPr>
        <w:tc>
          <w:tcPr>
            <w:tcW w:w="1178" w:type="pct"/>
          </w:tcPr>
          <w:p w14:paraId="718E7E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A3067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BF041F9" w14:textId="75ED57AA" w:rsidR="002E1CA2" w:rsidRDefault="002E1CA2"/>
    <w:p w14:paraId="2D490899" w14:textId="65DBA887" w:rsidR="002E1CA2" w:rsidRDefault="002E1CA2"/>
    <w:p w14:paraId="36DD1FCE" w14:textId="5C19F6BA" w:rsidR="002E1CA2" w:rsidRDefault="002E1CA2"/>
    <w:p w14:paraId="6B1B360D" w14:textId="0DF593ED" w:rsidR="002E1CA2" w:rsidRDefault="002E1CA2"/>
    <w:p w14:paraId="2138A0AC" w14:textId="1478BB75" w:rsidR="002E1CA2" w:rsidRDefault="002E1CA2"/>
    <w:p w14:paraId="76BC2A3A" w14:textId="2BACF226" w:rsidR="002E1CA2" w:rsidRDefault="002E1CA2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BFF86D9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4E4FE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0102C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777F626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02AE57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8B137D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21B8A68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6EB47F24" w:rsidR="002E1CA2" w:rsidRDefault="002E1CA2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F5862A7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CCD55F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C66DE0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15FDC4E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25934D44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F07F4A2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F40B6E8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724B5B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71EBF7D1" w14:textId="048EFDEC" w:rsidR="002E1CA2" w:rsidRDefault="002E1CA2"/>
    <w:p w14:paraId="7CAFF6E9" w14:textId="05A040FC" w:rsidR="002E1CA2" w:rsidRDefault="002E1CA2"/>
    <w:p w14:paraId="6FE9AC3B" w14:textId="7281457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4290355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3C5215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C9CB3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67D86F8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15AB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F33232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0F92EE37" w14:textId="77777777" w:rsidTr="00F84AD3">
        <w:trPr>
          <w:trHeight w:val="269"/>
        </w:trPr>
        <w:tc>
          <w:tcPr>
            <w:tcW w:w="1178" w:type="pct"/>
          </w:tcPr>
          <w:p w14:paraId="753B58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0B735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87C993F" w14:textId="77777777" w:rsidTr="00F84AD3">
        <w:trPr>
          <w:trHeight w:val="260"/>
        </w:trPr>
        <w:tc>
          <w:tcPr>
            <w:tcW w:w="1178" w:type="pct"/>
          </w:tcPr>
          <w:p w14:paraId="12C9689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3BDEEB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309C821D" w14:textId="77777777" w:rsidTr="00F84AD3">
        <w:trPr>
          <w:trHeight w:val="308"/>
        </w:trPr>
        <w:tc>
          <w:tcPr>
            <w:tcW w:w="1178" w:type="pct"/>
          </w:tcPr>
          <w:p w14:paraId="1F0FDA1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E2F1DF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BD11237" w14:textId="77777777" w:rsidTr="00F84AD3">
        <w:trPr>
          <w:trHeight w:val="341"/>
        </w:trPr>
        <w:tc>
          <w:tcPr>
            <w:tcW w:w="1178" w:type="pct"/>
          </w:tcPr>
          <w:p w14:paraId="7F386B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26EB2E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63E15A4" w14:textId="77777777" w:rsidTr="00F84AD3">
        <w:trPr>
          <w:trHeight w:val="332"/>
        </w:trPr>
        <w:tc>
          <w:tcPr>
            <w:tcW w:w="1178" w:type="pct"/>
          </w:tcPr>
          <w:p w14:paraId="7EB4B5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5B04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19D069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16D0FA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A31D2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27E8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67019B1" w14:textId="77777777" w:rsidTr="00F84AD3">
        <w:trPr>
          <w:trHeight w:val="1755"/>
        </w:trPr>
        <w:tc>
          <w:tcPr>
            <w:tcW w:w="1178" w:type="pct"/>
            <w:vMerge/>
          </w:tcPr>
          <w:p w14:paraId="2011B6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28E6893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C4EB8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2FE67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4CEEEB0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1A7A25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70CAE1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C8070B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C4AD31A" w14:textId="77777777" w:rsidTr="00F84AD3">
        <w:trPr>
          <w:trHeight w:val="1073"/>
        </w:trPr>
        <w:tc>
          <w:tcPr>
            <w:tcW w:w="1178" w:type="pct"/>
          </w:tcPr>
          <w:p w14:paraId="559686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AAAFA2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4531E7A" w14:textId="1F49FA7B" w:rsidR="002E1CA2" w:rsidRDefault="002E1CA2"/>
    <w:p w14:paraId="741B0145" w14:textId="4B0CA3EF" w:rsidR="002E1CA2" w:rsidRDefault="002E1CA2"/>
    <w:p w14:paraId="3EF9E902" w14:textId="146CBBC2" w:rsidR="002E1CA2" w:rsidRDefault="002E1CA2"/>
    <w:p w14:paraId="2A6BC6A3" w14:textId="03B027CC" w:rsidR="002E1CA2" w:rsidRDefault="002E1CA2"/>
    <w:p w14:paraId="17F362A7" w14:textId="6F1C5437" w:rsidR="002E1CA2" w:rsidRDefault="002E1CA2"/>
    <w:p w14:paraId="2CD7C0FC" w14:textId="6C1358E3" w:rsidR="002E1CA2" w:rsidRDefault="002E1CA2"/>
    <w:p w14:paraId="3D45F866" w14:textId="4057255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26B3C6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70BB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EC90F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3A222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6F861F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D2AC1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1E85AFFF" w14:textId="77777777" w:rsidTr="00F84AD3">
        <w:trPr>
          <w:trHeight w:val="269"/>
        </w:trPr>
        <w:tc>
          <w:tcPr>
            <w:tcW w:w="1178" w:type="pct"/>
          </w:tcPr>
          <w:p w14:paraId="4AB280A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CFF05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32C0BA" w14:textId="77777777" w:rsidTr="00F84AD3">
        <w:trPr>
          <w:trHeight w:val="260"/>
        </w:trPr>
        <w:tc>
          <w:tcPr>
            <w:tcW w:w="1178" w:type="pct"/>
          </w:tcPr>
          <w:p w14:paraId="09BD8A1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766DCD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D7B4BAA" w14:textId="77777777" w:rsidTr="00F84AD3">
        <w:trPr>
          <w:trHeight w:val="308"/>
        </w:trPr>
        <w:tc>
          <w:tcPr>
            <w:tcW w:w="1178" w:type="pct"/>
          </w:tcPr>
          <w:p w14:paraId="4618883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62FA93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8A336AF" w14:textId="77777777" w:rsidTr="00F84AD3">
        <w:trPr>
          <w:trHeight w:val="341"/>
        </w:trPr>
        <w:tc>
          <w:tcPr>
            <w:tcW w:w="1178" w:type="pct"/>
          </w:tcPr>
          <w:p w14:paraId="5E12AA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D2F3F7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E3A736D" w14:textId="77777777" w:rsidTr="00F84AD3">
        <w:trPr>
          <w:trHeight w:val="332"/>
        </w:trPr>
        <w:tc>
          <w:tcPr>
            <w:tcW w:w="1178" w:type="pct"/>
          </w:tcPr>
          <w:p w14:paraId="5875D21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B0948C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32E0BEF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36B1B1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EFA991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0FF5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B6CE9A" w14:textId="77777777" w:rsidTr="00F84AD3">
        <w:trPr>
          <w:trHeight w:val="1755"/>
        </w:trPr>
        <w:tc>
          <w:tcPr>
            <w:tcW w:w="1178" w:type="pct"/>
            <w:vMerge/>
          </w:tcPr>
          <w:p w14:paraId="7309F3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FD507D0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A998E9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00094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1420B5E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DBB00C0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A1872E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6FE029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B2F3D74" w14:textId="77777777" w:rsidTr="00F84AD3">
        <w:trPr>
          <w:trHeight w:val="1073"/>
        </w:trPr>
        <w:tc>
          <w:tcPr>
            <w:tcW w:w="1178" w:type="pct"/>
          </w:tcPr>
          <w:p w14:paraId="452098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E91D1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A3F5A1B" w14:textId="195A3AA3" w:rsidR="002E1CA2" w:rsidRDefault="002E1CA2"/>
    <w:p w14:paraId="3588389C" w14:textId="45F097C1" w:rsidR="002E1CA2" w:rsidRDefault="002E1CA2"/>
    <w:p w14:paraId="39FAB436" w14:textId="61E04113" w:rsidR="002E1CA2" w:rsidRDefault="002E1CA2"/>
    <w:p w14:paraId="732D5E59" w14:textId="2E89847A" w:rsidR="002E1CA2" w:rsidRDefault="002E1CA2"/>
    <w:p w14:paraId="6CAC17CE" w14:textId="211A31B9" w:rsidR="002E1CA2" w:rsidRDefault="002E1CA2"/>
    <w:p w14:paraId="04F251AA" w14:textId="5F3396DC" w:rsidR="002E1CA2" w:rsidRDefault="002E1CA2"/>
    <w:p w14:paraId="592F674A" w14:textId="0A9A54E8" w:rsidR="002E1CA2" w:rsidRDefault="002E1CA2"/>
    <w:p w14:paraId="5DB805A5" w14:textId="77BD8213" w:rsidR="002E1CA2" w:rsidRDefault="002E1CA2"/>
    <w:p w14:paraId="3C340BC3" w14:textId="33B4113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E6EB38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06F69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D21A2C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1BCC453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7EA89A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BAFA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65F55942" w14:textId="77777777" w:rsidTr="00F84AD3">
        <w:trPr>
          <w:trHeight w:val="269"/>
        </w:trPr>
        <w:tc>
          <w:tcPr>
            <w:tcW w:w="1178" w:type="pct"/>
          </w:tcPr>
          <w:p w14:paraId="0688300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1A6C58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790E70" w14:textId="77777777" w:rsidTr="00F84AD3">
        <w:trPr>
          <w:trHeight w:val="260"/>
        </w:trPr>
        <w:tc>
          <w:tcPr>
            <w:tcW w:w="1178" w:type="pct"/>
          </w:tcPr>
          <w:p w14:paraId="106E2B2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D7AE3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A82A0DF" w14:textId="77777777" w:rsidTr="00F84AD3">
        <w:trPr>
          <w:trHeight w:val="308"/>
        </w:trPr>
        <w:tc>
          <w:tcPr>
            <w:tcW w:w="1178" w:type="pct"/>
          </w:tcPr>
          <w:p w14:paraId="252BB3B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89AECF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B8A33F8" w14:textId="77777777" w:rsidTr="00F84AD3">
        <w:trPr>
          <w:trHeight w:val="341"/>
        </w:trPr>
        <w:tc>
          <w:tcPr>
            <w:tcW w:w="1178" w:type="pct"/>
          </w:tcPr>
          <w:p w14:paraId="506241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46E6E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1AF42637" w14:textId="77777777" w:rsidTr="00F84AD3">
        <w:trPr>
          <w:trHeight w:val="332"/>
        </w:trPr>
        <w:tc>
          <w:tcPr>
            <w:tcW w:w="1178" w:type="pct"/>
          </w:tcPr>
          <w:p w14:paraId="7FF8B38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30CBE7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18CB40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36AC1E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19EAFE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F5F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3118BDC" w14:textId="77777777" w:rsidTr="00F84AD3">
        <w:trPr>
          <w:trHeight w:val="1755"/>
        </w:trPr>
        <w:tc>
          <w:tcPr>
            <w:tcW w:w="1178" w:type="pct"/>
            <w:vMerge/>
          </w:tcPr>
          <w:p w14:paraId="6DE2A1A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A600684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0E6CC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13476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4B7B783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707D8E9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3191E9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5B74653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509BC22" w14:textId="77777777" w:rsidTr="00F84AD3">
        <w:trPr>
          <w:trHeight w:val="1073"/>
        </w:trPr>
        <w:tc>
          <w:tcPr>
            <w:tcW w:w="1178" w:type="pct"/>
          </w:tcPr>
          <w:p w14:paraId="432F49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814E7B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E05D2A9" w14:textId="26253395" w:rsidR="002E1CA2" w:rsidRDefault="002E1CA2"/>
    <w:p w14:paraId="7C38AAA0" w14:textId="24F6B19D" w:rsidR="002E1CA2" w:rsidRDefault="002E1CA2"/>
    <w:p w14:paraId="2708A6AF" w14:textId="11EF4877" w:rsidR="002E1CA2" w:rsidRDefault="002E1CA2"/>
    <w:p w14:paraId="23BBBC3F" w14:textId="74318D82" w:rsidR="002E1CA2" w:rsidRDefault="002E1CA2"/>
    <w:p w14:paraId="2C0E9F27" w14:textId="47FC5670" w:rsidR="002E1CA2" w:rsidRDefault="002E1CA2"/>
    <w:p w14:paraId="368CD42A" w14:textId="53B4220D" w:rsidR="002E1CA2" w:rsidRDefault="002E1CA2"/>
    <w:p w14:paraId="408B41E9" w14:textId="396C64C8" w:rsidR="002E1CA2" w:rsidRDefault="002E1CA2"/>
    <w:p w14:paraId="0E631E08" w14:textId="0B83D66D" w:rsidR="002E1CA2" w:rsidRDefault="002E1CA2"/>
    <w:p w14:paraId="5BC5CBF1" w14:textId="4E2DCD2B" w:rsidR="002E1CA2" w:rsidRDefault="002E1CA2"/>
    <w:p w14:paraId="4E24C4AF" w14:textId="739A542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D135DF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58832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506B32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6D8EC2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B08D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C34B84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079FBDC7" w14:textId="77777777" w:rsidTr="00F84AD3">
        <w:trPr>
          <w:trHeight w:val="269"/>
        </w:trPr>
        <w:tc>
          <w:tcPr>
            <w:tcW w:w="1178" w:type="pct"/>
          </w:tcPr>
          <w:p w14:paraId="18BFFE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8802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CFF6507" w14:textId="77777777" w:rsidTr="00F84AD3">
        <w:trPr>
          <w:trHeight w:val="260"/>
        </w:trPr>
        <w:tc>
          <w:tcPr>
            <w:tcW w:w="1178" w:type="pct"/>
          </w:tcPr>
          <w:p w14:paraId="164043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572A5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3E07E1F" w14:textId="77777777" w:rsidTr="00F84AD3">
        <w:trPr>
          <w:trHeight w:val="308"/>
        </w:trPr>
        <w:tc>
          <w:tcPr>
            <w:tcW w:w="1178" w:type="pct"/>
          </w:tcPr>
          <w:p w14:paraId="2CD3A43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E4EE62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55C3BB" w14:textId="77777777" w:rsidTr="00F84AD3">
        <w:trPr>
          <w:trHeight w:val="341"/>
        </w:trPr>
        <w:tc>
          <w:tcPr>
            <w:tcW w:w="1178" w:type="pct"/>
          </w:tcPr>
          <w:p w14:paraId="16535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5AB2F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BF7288F" w14:textId="77777777" w:rsidTr="00F84AD3">
        <w:trPr>
          <w:trHeight w:val="332"/>
        </w:trPr>
        <w:tc>
          <w:tcPr>
            <w:tcW w:w="1178" w:type="pct"/>
          </w:tcPr>
          <w:p w14:paraId="6C42CB3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97B584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40456E6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3DBE4B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5E146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BFBB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6404B3" w14:textId="77777777" w:rsidTr="00F84AD3">
        <w:trPr>
          <w:trHeight w:val="1755"/>
        </w:trPr>
        <w:tc>
          <w:tcPr>
            <w:tcW w:w="1178" w:type="pct"/>
            <w:vMerge/>
          </w:tcPr>
          <w:p w14:paraId="45869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67444A5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57A63E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35684D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32ADE8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8465E8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EA5DC5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C034B14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002A79D" w14:textId="77777777" w:rsidTr="00F84AD3">
        <w:trPr>
          <w:trHeight w:val="1073"/>
        </w:trPr>
        <w:tc>
          <w:tcPr>
            <w:tcW w:w="1178" w:type="pct"/>
          </w:tcPr>
          <w:p w14:paraId="291516F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91F47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9B2933" w14:textId="747156A5" w:rsidR="002E1CA2" w:rsidRDefault="002E1CA2"/>
    <w:p w14:paraId="3B15F825" w14:textId="54DD7530" w:rsidR="002E1CA2" w:rsidRDefault="002E1CA2"/>
    <w:p w14:paraId="4EE592CB" w14:textId="583D6636" w:rsidR="002E1CA2" w:rsidRDefault="002E1CA2"/>
    <w:p w14:paraId="4687181C" w14:textId="47B4B2A1" w:rsidR="002E1CA2" w:rsidRDefault="002E1CA2"/>
    <w:p w14:paraId="7A3596C3" w14:textId="74E5B398" w:rsidR="002E1CA2" w:rsidRDefault="002E1CA2"/>
    <w:p w14:paraId="2B27B8B2" w14:textId="2DE53C7D" w:rsidR="002E1CA2" w:rsidRDefault="002E1CA2"/>
    <w:p w14:paraId="4E4E4740" w14:textId="2C1032CD" w:rsidR="002E1CA2" w:rsidRDefault="002E1CA2"/>
    <w:p w14:paraId="0479A011" w14:textId="48FE6B7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8218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23A4C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9E11E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3C7F48F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B871D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6F3A7F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1F9CFA4E" w14:textId="77777777" w:rsidTr="00F84AD3">
        <w:trPr>
          <w:trHeight w:val="269"/>
        </w:trPr>
        <w:tc>
          <w:tcPr>
            <w:tcW w:w="1178" w:type="pct"/>
          </w:tcPr>
          <w:p w14:paraId="7A1EA88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533645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46BB5E" w14:textId="77777777" w:rsidTr="00F84AD3">
        <w:trPr>
          <w:trHeight w:val="260"/>
        </w:trPr>
        <w:tc>
          <w:tcPr>
            <w:tcW w:w="1178" w:type="pct"/>
          </w:tcPr>
          <w:p w14:paraId="643B4B9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1D0B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4F9457" w14:textId="77777777" w:rsidTr="00F84AD3">
        <w:trPr>
          <w:trHeight w:val="308"/>
        </w:trPr>
        <w:tc>
          <w:tcPr>
            <w:tcW w:w="1178" w:type="pct"/>
          </w:tcPr>
          <w:p w14:paraId="678EF3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226BD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1DEBD4B" w14:textId="77777777" w:rsidTr="00F84AD3">
        <w:trPr>
          <w:trHeight w:val="341"/>
        </w:trPr>
        <w:tc>
          <w:tcPr>
            <w:tcW w:w="1178" w:type="pct"/>
          </w:tcPr>
          <w:p w14:paraId="2EFAB6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33B37F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0933C63" w14:textId="77777777" w:rsidTr="00F84AD3">
        <w:trPr>
          <w:trHeight w:val="332"/>
        </w:trPr>
        <w:tc>
          <w:tcPr>
            <w:tcW w:w="1178" w:type="pct"/>
          </w:tcPr>
          <w:p w14:paraId="0910D9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67FD17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8FA52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B8075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A232AA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745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51B0627" w14:textId="77777777" w:rsidTr="00F84AD3">
        <w:trPr>
          <w:trHeight w:val="1755"/>
        </w:trPr>
        <w:tc>
          <w:tcPr>
            <w:tcW w:w="1178" w:type="pct"/>
            <w:vMerge/>
          </w:tcPr>
          <w:p w14:paraId="5CC0EA2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FE360D6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106D1F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DB139C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038E93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A814A4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D0BA4C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2BDC427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5EDB0A0" w14:textId="77777777" w:rsidTr="00F84AD3">
        <w:trPr>
          <w:trHeight w:val="1073"/>
        </w:trPr>
        <w:tc>
          <w:tcPr>
            <w:tcW w:w="1178" w:type="pct"/>
          </w:tcPr>
          <w:p w14:paraId="18C7D4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540118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36E86E8" w14:textId="5FF8BA17" w:rsidR="002E1CA2" w:rsidRDefault="002E1CA2"/>
    <w:p w14:paraId="6407F1E6" w14:textId="1FD7F3D3" w:rsidR="002E1CA2" w:rsidRDefault="002E1CA2"/>
    <w:p w14:paraId="3AB1B560" w14:textId="4E8807E7" w:rsidR="002E1CA2" w:rsidRDefault="002E1CA2"/>
    <w:p w14:paraId="53A41590" w14:textId="58DC1DB0" w:rsidR="002E1CA2" w:rsidRDefault="002E1CA2"/>
    <w:p w14:paraId="0F6BC3C1" w14:textId="34417C4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E9CD10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C58941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3753F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1A0ED6F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0B7F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2E58B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6CF4B03C" w14:textId="77777777" w:rsidTr="00F84AD3">
        <w:trPr>
          <w:trHeight w:val="269"/>
        </w:trPr>
        <w:tc>
          <w:tcPr>
            <w:tcW w:w="1178" w:type="pct"/>
          </w:tcPr>
          <w:p w14:paraId="4658FA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5E7C9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90B8E2" w14:textId="77777777" w:rsidTr="00F84AD3">
        <w:trPr>
          <w:trHeight w:val="260"/>
        </w:trPr>
        <w:tc>
          <w:tcPr>
            <w:tcW w:w="1178" w:type="pct"/>
          </w:tcPr>
          <w:p w14:paraId="0219E0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5BE3F5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7C73A3" w14:textId="77777777" w:rsidTr="00F84AD3">
        <w:trPr>
          <w:trHeight w:val="308"/>
        </w:trPr>
        <w:tc>
          <w:tcPr>
            <w:tcW w:w="1178" w:type="pct"/>
          </w:tcPr>
          <w:p w14:paraId="7111A37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CBA207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AAFB9E7" w14:textId="77777777" w:rsidTr="00F84AD3">
        <w:trPr>
          <w:trHeight w:val="341"/>
        </w:trPr>
        <w:tc>
          <w:tcPr>
            <w:tcW w:w="1178" w:type="pct"/>
          </w:tcPr>
          <w:p w14:paraId="106CF81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F76C6A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1DAC60" w14:textId="77777777" w:rsidTr="00F84AD3">
        <w:trPr>
          <w:trHeight w:val="332"/>
        </w:trPr>
        <w:tc>
          <w:tcPr>
            <w:tcW w:w="1178" w:type="pct"/>
          </w:tcPr>
          <w:p w14:paraId="527BA67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ADEB0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F8BCA6C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86ADA6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64A9B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DD25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F99D04F" w14:textId="77777777" w:rsidTr="00F84AD3">
        <w:trPr>
          <w:trHeight w:val="1755"/>
        </w:trPr>
        <w:tc>
          <w:tcPr>
            <w:tcW w:w="1178" w:type="pct"/>
            <w:vMerge/>
          </w:tcPr>
          <w:p w14:paraId="20E151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2F651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9E087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5BFC4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8F12868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A805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6F587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69F2F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1B95454" w14:textId="77777777" w:rsidTr="00F84AD3">
        <w:trPr>
          <w:trHeight w:val="1073"/>
        </w:trPr>
        <w:tc>
          <w:tcPr>
            <w:tcW w:w="1178" w:type="pct"/>
          </w:tcPr>
          <w:p w14:paraId="3AD9287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7F3095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49C6B3" w14:textId="3A4D9493" w:rsidR="002E1CA2" w:rsidRDefault="002E1CA2"/>
    <w:p w14:paraId="4D49A1F2" w14:textId="1CD692E3" w:rsidR="002E1CA2" w:rsidRDefault="002E1CA2"/>
    <w:p w14:paraId="6ECDDD5D" w14:textId="6AB21CE3" w:rsidR="002E1CA2" w:rsidRDefault="002E1CA2"/>
    <w:p w14:paraId="4E0B2414" w14:textId="1C73F786" w:rsidR="002E1CA2" w:rsidRDefault="002E1CA2"/>
    <w:p w14:paraId="27EB8482" w14:textId="114724E1" w:rsidR="002E1CA2" w:rsidRDefault="002E1CA2"/>
    <w:p w14:paraId="715E814F" w14:textId="5193AF08" w:rsidR="002E1CA2" w:rsidRDefault="002E1CA2"/>
    <w:p w14:paraId="29AE9F26" w14:textId="2B1C3518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0F6059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76E10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483D7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3FB3147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40D0C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697916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642D6174" w14:textId="77777777" w:rsidTr="00F84AD3">
        <w:trPr>
          <w:trHeight w:val="269"/>
        </w:trPr>
        <w:tc>
          <w:tcPr>
            <w:tcW w:w="1178" w:type="pct"/>
          </w:tcPr>
          <w:p w14:paraId="5425A59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34FB70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3702B8" w14:textId="77777777" w:rsidTr="00F84AD3">
        <w:trPr>
          <w:trHeight w:val="260"/>
        </w:trPr>
        <w:tc>
          <w:tcPr>
            <w:tcW w:w="1178" w:type="pct"/>
          </w:tcPr>
          <w:p w14:paraId="3C009E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EBFC6B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6CA654DC" w14:textId="77777777" w:rsidTr="00F84AD3">
        <w:trPr>
          <w:trHeight w:val="308"/>
        </w:trPr>
        <w:tc>
          <w:tcPr>
            <w:tcW w:w="1178" w:type="pct"/>
          </w:tcPr>
          <w:p w14:paraId="3F70152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9E8378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116E0A8" w14:textId="77777777" w:rsidTr="00F84AD3">
        <w:trPr>
          <w:trHeight w:val="341"/>
        </w:trPr>
        <w:tc>
          <w:tcPr>
            <w:tcW w:w="1178" w:type="pct"/>
          </w:tcPr>
          <w:p w14:paraId="4412659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0CF70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0656DFE" w14:textId="77777777" w:rsidTr="00F84AD3">
        <w:trPr>
          <w:trHeight w:val="332"/>
        </w:trPr>
        <w:tc>
          <w:tcPr>
            <w:tcW w:w="1178" w:type="pct"/>
          </w:tcPr>
          <w:p w14:paraId="65B52E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2D7EB2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FA30854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E398AE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092B3C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6EC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58C17F5" w14:textId="77777777" w:rsidTr="00F84AD3">
        <w:trPr>
          <w:trHeight w:val="1755"/>
        </w:trPr>
        <w:tc>
          <w:tcPr>
            <w:tcW w:w="1178" w:type="pct"/>
            <w:vMerge/>
          </w:tcPr>
          <w:p w14:paraId="5C83629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76B3B03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7C3C65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1C9CF9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D0F4F8B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5F6B636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5D26E4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4DE0C55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C586DF8" w14:textId="77777777" w:rsidTr="00F84AD3">
        <w:trPr>
          <w:trHeight w:val="1073"/>
        </w:trPr>
        <w:tc>
          <w:tcPr>
            <w:tcW w:w="1178" w:type="pct"/>
          </w:tcPr>
          <w:p w14:paraId="5A7FEE3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8E38B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42DADB6" w14:textId="4FE9CEA3" w:rsidR="002E1CA2" w:rsidRDefault="002E1CA2"/>
    <w:p w14:paraId="57A91CE7" w14:textId="0DC6B405" w:rsidR="002E1CA2" w:rsidRDefault="002E1CA2"/>
    <w:p w14:paraId="1AF4DF16" w14:textId="3F1F1C78" w:rsidR="002E1CA2" w:rsidRDefault="002E1CA2"/>
    <w:p w14:paraId="2793FA64" w14:textId="72F99D26" w:rsidR="002E1CA2" w:rsidRDefault="002E1CA2"/>
    <w:p w14:paraId="6D0EBE4D" w14:textId="69A787C8" w:rsidR="002E1CA2" w:rsidRDefault="002E1CA2"/>
    <w:p w14:paraId="5B10EE94" w14:textId="339D8553" w:rsidR="002E1CA2" w:rsidRDefault="002E1CA2"/>
    <w:p w14:paraId="3D1087A9" w14:textId="3E313550" w:rsidR="002E1CA2" w:rsidRDefault="002E1CA2"/>
    <w:p w14:paraId="00D70C84" w14:textId="5507DE3F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ADA520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937316B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56FAAC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7F6F35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7E193FE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3F72CC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0C7D75E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2208AC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29E5FCDE" w14:textId="77777777" w:rsidR="002E1CA2" w:rsidRDefault="002E1CA2"/>
    <w:sectPr w:rsidR="002E1C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rAUAIZFSniwAAAA="/>
  </w:docVars>
  <w:rsids>
    <w:rsidRoot w:val="00CE7AE3"/>
    <w:rsid w:val="00032951"/>
    <w:rsid w:val="001701CF"/>
    <w:rsid w:val="002E1CA2"/>
    <w:rsid w:val="006467A2"/>
    <w:rsid w:val="00CE7AE3"/>
    <w:rsid w:val="00E3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1</Pages>
  <Words>3037</Words>
  <Characters>17311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3</cp:revision>
  <dcterms:created xsi:type="dcterms:W3CDTF">2021-10-30T06:46:00Z</dcterms:created>
  <dcterms:modified xsi:type="dcterms:W3CDTF">2021-10-30T07:10:00Z</dcterms:modified>
</cp:coreProperties>
</file>